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90DD53" w14:textId="13C7263D" w:rsidR="00E55573" w:rsidRPr="00E55573" w:rsidRDefault="00E55573" w:rsidP="00E55573">
      <w:pPr>
        <w:spacing w:after="0" w:line="240" w:lineRule="auto"/>
        <w:rPr>
          <w:rFonts w:eastAsia="Times New Roman" w:cs="Times New Roman"/>
          <w:b/>
          <w:sz w:val="24"/>
          <w:szCs w:val="24"/>
          <w:u w:val="single"/>
          <w:lang w:eastAsia="en-GB"/>
        </w:rPr>
      </w:pPr>
      <w:r w:rsidRPr="00E55573">
        <w:rPr>
          <w:rFonts w:eastAsia="Times New Roman" w:cs="Times New Roman"/>
          <w:b/>
          <w:sz w:val="24"/>
          <w:szCs w:val="24"/>
          <w:u w:val="single"/>
          <w:lang w:eastAsia="en-GB"/>
        </w:rPr>
        <w:t xml:space="preserve">Expression of Interest </w:t>
      </w:r>
      <w:r w:rsidR="009E17BD">
        <w:rPr>
          <w:rFonts w:eastAsia="Times New Roman" w:cs="Times New Roman"/>
          <w:b/>
          <w:sz w:val="24"/>
          <w:szCs w:val="24"/>
          <w:u w:val="single"/>
          <w:lang w:eastAsia="en-GB"/>
        </w:rPr>
        <w:t>– All Saints Alumni</w:t>
      </w:r>
    </w:p>
    <w:p w14:paraId="4287862E" w14:textId="77777777" w:rsidR="0052321A" w:rsidRDefault="0052321A" w:rsidP="00E55573"/>
    <w:p w14:paraId="6433620F" w14:textId="77777777" w:rsidR="00E55573" w:rsidRDefault="00E55573" w:rsidP="00E55573">
      <w:r>
        <w:t xml:space="preserve">Title: </w:t>
      </w:r>
      <w:sdt>
        <w:sdtPr>
          <w:id w:val="1578472920"/>
          <w:placeholder>
            <w:docPart w:val="2BADC01E64D7473F9A460F3BCD2FB072"/>
          </w:placeholder>
          <w:showingPlcHdr/>
          <w:dropDownList>
            <w:listItem w:displayText="Mr" w:value="Mr"/>
            <w:listItem w:displayText="Mrs" w:value="Mrs"/>
            <w:listItem w:displayText="Ms" w:value="Ms"/>
            <w:listItem w:displayText="Miss" w:value="Miss"/>
            <w:listItem w:displayText="Dr" w:value="Dr"/>
            <w:listItem w:displayText="Rev" w:value="Rev"/>
          </w:dropDownList>
        </w:sdtPr>
        <w:sdtEndPr/>
        <w:sdtContent>
          <w:r w:rsidRPr="006C03BC">
            <w:rPr>
              <w:rStyle w:val="PlaceholderText"/>
            </w:rPr>
            <w:t>Choose an item.</w:t>
          </w:r>
        </w:sdtContent>
      </w:sdt>
    </w:p>
    <w:p w14:paraId="2245C101" w14:textId="77777777" w:rsidR="004B7A12" w:rsidRDefault="00E55573" w:rsidP="00E55573">
      <w:r>
        <w:t xml:space="preserve">First name: </w:t>
      </w:r>
      <w:sdt>
        <w:sdtPr>
          <w:id w:val="628520687"/>
          <w:placeholder>
            <w:docPart w:val="E4348BDFB54540D785873F3980B934E9"/>
          </w:placeholder>
          <w:showingPlcHdr/>
        </w:sdtPr>
        <w:sdtEndPr/>
        <w:sdtContent>
          <w:r w:rsidRPr="006C03BC">
            <w:rPr>
              <w:rStyle w:val="PlaceholderText"/>
            </w:rPr>
            <w:t>Click or tap here to enter text.</w:t>
          </w:r>
        </w:sdtContent>
      </w:sdt>
    </w:p>
    <w:p w14:paraId="6909F7E3" w14:textId="77777777" w:rsidR="00E55573" w:rsidRDefault="00E55573" w:rsidP="00E55573">
      <w:r>
        <w:t xml:space="preserve">Surname: </w:t>
      </w:r>
      <w:sdt>
        <w:sdtPr>
          <w:id w:val="-69045286"/>
          <w:placeholder>
            <w:docPart w:val="E4348BDFB54540D785873F3980B934E9"/>
          </w:placeholder>
          <w:showingPlcHdr/>
        </w:sdtPr>
        <w:sdtEndPr/>
        <w:sdtContent>
          <w:r w:rsidR="002E0077" w:rsidRPr="006C03BC">
            <w:rPr>
              <w:rStyle w:val="PlaceholderText"/>
            </w:rPr>
            <w:t>Click or tap here to enter text.</w:t>
          </w:r>
        </w:sdtContent>
      </w:sdt>
    </w:p>
    <w:p w14:paraId="3E77A5F8" w14:textId="77777777" w:rsidR="00E55573" w:rsidRDefault="00E55573" w:rsidP="00E55573">
      <w:r>
        <w:t xml:space="preserve">Name you were known as at </w:t>
      </w:r>
      <w:r w:rsidRPr="004B7A12">
        <w:rPr>
          <w:noProof/>
        </w:rPr>
        <w:t>school,</w:t>
      </w:r>
      <w:r>
        <w:t xml:space="preserve"> if different from above: </w:t>
      </w:r>
      <w:sdt>
        <w:sdtPr>
          <w:id w:val="-594631093"/>
          <w:placeholder>
            <w:docPart w:val="E4348BDFB54540D785873F3980B934E9"/>
          </w:placeholder>
          <w:showingPlcHdr/>
        </w:sdtPr>
        <w:sdtEndPr/>
        <w:sdtContent>
          <w:r w:rsidR="002E0077" w:rsidRPr="006C03BC">
            <w:rPr>
              <w:rStyle w:val="PlaceholderText"/>
            </w:rPr>
            <w:t>Click or tap here to enter text.</w:t>
          </w:r>
        </w:sdtContent>
      </w:sdt>
    </w:p>
    <w:p w14:paraId="0F26E128" w14:textId="77777777" w:rsidR="00E55573" w:rsidRDefault="00E55573" w:rsidP="00E55573">
      <w:r>
        <w:t>Gender</w:t>
      </w:r>
      <w:r w:rsidR="002E0077">
        <w:t xml:space="preserve">: </w:t>
      </w:r>
      <w:sdt>
        <w:sdtPr>
          <w:id w:val="-953863226"/>
          <w:placeholder>
            <w:docPart w:val="2BADC01E64D7473F9A460F3BCD2FB072"/>
          </w:placeholder>
          <w:showingPlcHdr/>
          <w:dropDownList>
            <w:listItem w:displayText="Male" w:value="Male"/>
            <w:listItem w:displayText="Female" w:value="Female"/>
          </w:dropDownList>
        </w:sdtPr>
        <w:sdtEndPr/>
        <w:sdtContent>
          <w:r w:rsidR="002E0077" w:rsidRPr="006C03BC">
            <w:rPr>
              <w:rStyle w:val="PlaceholderText"/>
            </w:rPr>
            <w:t>Choose an item.</w:t>
          </w:r>
        </w:sdtContent>
      </w:sdt>
      <w:r w:rsidR="00933650">
        <w:t>.</w:t>
      </w:r>
    </w:p>
    <w:p w14:paraId="619868A3" w14:textId="77777777" w:rsidR="00933650" w:rsidRDefault="004B7A12" w:rsidP="00E55573">
      <w:pPr>
        <w:rPr>
          <w:rFonts w:eastAsia="Times New Roman" w:cs="Times New Roman"/>
          <w:sz w:val="24"/>
          <w:szCs w:val="24"/>
          <w:lang w:eastAsia="en-GB"/>
        </w:rPr>
      </w:pPr>
      <w:r>
        <w:rPr>
          <w:rFonts w:eastAsia="Times New Roman" w:cs="Times New Roman"/>
          <w:sz w:val="24"/>
          <w:szCs w:val="24"/>
          <w:lang w:eastAsia="en-GB"/>
        </w:rPr>
        <w:t>Email address:</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1107004363"/>
          <w:placeholder>
            <w:docPart w:val="65EAD72A1A5E4817802BA07499628DBC"/>
          </w:placeholder>
          <w:showingPlcHdr/>
        </w:sdtPr>
        <w:sdtEndPr/>
        <w:sdtContent>
          <w:r w:rsidR="00F45C2B" w:rsidRPr="001E76B0">
            <w:rPr>
              <w:rStyle w:val="PlaceholderText"/>
            </w:rPr>
            <w:t>Click or tap here to enter text.</w:t>
          </w:r>
        </w:sdtContent>
      </w:sdt>
    </w:p>
    <w:p w14:paraId="2EF31C64" w14:textId="77777777"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Email address repeated:</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1527212683"/>
          <w:placeholder>
            <w:docPart w:val="D1947B4567304B1AA6333FD2BFF391FC"/>
          </w:placeholder>
          <w:showingPlcHdr/>
        </w:sdtPr>
        <w:sdtEndPr/>
        <w:sdtContent>
          <w:r w:rsidR="00F45C2B" w:rsidRPr="001E76B0">
            <w:rPr>
              <w:rStyle w:val="PlaceholderText"/>
            </w:rPr>
            <w:t>Click or tap here to enter text.</w:t>
          </w:r>
        </w:sdtContent>
      </w:sdt>
    </w:p>
    <w:p w14:paraId="3F9506BD" w14:textId="77777777" w:rsidR="004B7A12" w:rsidRDefault="004B7A12" w:rsidP="004B7A12">
      <w:pPr>
        <w:spacing w:after="0" w:line="240" w:lineRule="auto"/>
        <w:rPr>
          <w:rFonts w:eastAsia="Times New Roman" w:cs="Times New Roman"/>
          <w:sz w:val="24"/>
          <w:szCs w:val="24"/>
          <w:lang w:eastAsia="en-GB"/>
        </w:rPr>
      </w:pPr>
    </w:p>
    <w:p w14:paraId="53305567" w14:textId="77777777"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 xml:space="preserve">Year you left All Saints Catholic High School: </w:t>
      </w:r>
      <w:sdt>
        <w:sdtPr>
          <w:rPr>
            <w:rFonts w:eastAsia="Times New Roman" w:cs="Times New Roman"/>
            <w:sz w:val="24"/>
            <w:szCs w:val="24"/>
            <w:lang w:eastAsia="en-GB"/>
          </w:rPr>
          <w:id w:val="-1368988775"/>
          <w:placeholder>
            <w:docPart w:val="86A7C3D378074909A5A4191443D9B81E"/>
          </w:placeholder>
          <w:showingPlcHdr/>
        </w:sdtPr>
        <w:sdtEndPr/>
        <w:sdtContent>
          <w:r w:rsidR="00F45C2B" w:rsidRPr="001E76B0">
            <w:rPr>
              <w:rStyle w:val="PlaceholderText"/>
            </w:rPr>
            <w:t>Click or tap here to enter text.</w:t>
          </w:r>
        </w:sdtContent>
      </w:sdt>
    </w:p>
    <w:p w14:paraId="00493AF8" w14:textId="77777777" w:rsidR="004B7A12" w:rsidRDefault="004B7A12" w:rsidP="004B7A12">
      <w:pPr>
        <w:spacing w:after="0" w:line="240" w:lineRule="auto"/>
        <w:rPr>
          <w:rFonts w:eastAsia="Times New Roman" w:cs="Times New Roman"/>
          <w:sz w:val="24"/>
          <w:szCs w:val="24"/>
          <w:lang w:eastAsia="en-GB"/>
        </w:rPr>
      </w:pPr>
    </w:p>
    <w:p w14:paraId="1467FAD0" w14:textId="77777777"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City / Country of residence:</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831832869"/>
          <w:placeholder>
            <w:docPart w:val="14C509B401994583A42AA0A062DBC74F"/>
          </w:placeholder>
          <w:showingPlcHdr/>
        </w:sdtPr>
        <w:sdtEndPr/>
        <w:sdtContent>
          <w:r w:rsidR="00F45C2B" w:rsidRPr="001E76B0">
            <w:rPr>
              <w:rStyle w:val="PlaceholderText"/>
            </w:rPr>
            <w:t>Click or tap here to enter text.</w:t>
          </w:r>
        </w:sdtContent>
      </w:sdt>
    </w:p>
    <w:p w14:paraId="740DB250" w14:textId="77777777" w:rsidR="004B7A12" w:rsidRDefault="004B7A12" w:rsidP="004B7A12">
      <w:pPr>
        <w:spacing w:after="0" w:line="240" w:lineRule="auto"/>
        <w:rPr>
          <w:rFonts w:eastAsia="Times New Roman" w:cs="Times New Roman"/>
          <w:sz w:val="24"/>
          <w:szCs w:val="24"/>
          <w:lang w:eastAsia="en-GB"/>
        </w:rPr>
      </w:pPr>
    </w:p>
    <w:p w14:paraId="4C7E8A79" w14:textId="77777777"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Current Profession /Job Title:</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36501692"/>
          <w:placeholder>
            <w:docPart w:val="6EC2AE2C607E4DBC95685B6A181002D0"/>
          </w:placeholder>
          <w:showingPlcHdr/>
        </w:sdtPr>
        <w:sdtEndPr/>
        <w:sdtContent>
          <w:r w:rsidR="00F45C2B" w:rsidRPr="001E76B0">
            <w:rPr>
              <w:rStyle w:val="PlaceholderText"/>
            </w:rPr>
            <w:t>Click or tap here to enter text.</w:t>
          </w:r>
        </w:sdtContent>
      </w:sdt>
    </w:p>
    <w:p w14:paraId="2D932717" w14:textId="77777777" w:rsidR="004B7A12" w:rsidRDefault="004B7A12" w:rsidP="004B7A12">
      <w:pPr>
        <w:spacing w:after="0" w:line="240" w:lineRule="auto"/>
        <w:rPr>
          <w:rFonts w:eastAsia="Times New Roman" w:cs="Times New Roman"/>
          <w:sz w:val="24"/>
          <w:szCs w:val="24"/>
          <w:lang w:eastAsia="en-GB"/>
        </w:rPr>
      </w:pPr>
    </w:p>
    <w:p w14:paraId="014F5CC0" w14:textId="77777777"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We would love to hear more about your career path, please tell us below:</w:t>
      </w:r>
    </w:p>
    <w:p w14:paraId="5CA5D87D" w14:textId="77777777" w:rsidR="004B7A12" w:rsidRDefault="004B7A12" w:rsidP="004B7A12">
      <w:pPr>
        <w:spacing w:after="0" w:line="240" w:lineRule="auto"/>
        <w:rPr>
          <w:rFonts w:eastAsia="Times New Roman" w:cs="Times New Roman"/>
          <w:sz w:val="24"/>
          <w:szCs w:val="24"/>
          <w:lang w:eastAsia="en-GB"/>
        </w:rPr>
      </w:pPr>
    </w:p>
    <w:sdt>
      <w:sdtPr>
        <w:rPr>
          <w:rFonts w:eastAsia="Times New Roman" w:cs="Times New Roman"/>
          <w:sz w:val="24"/>
          <w:szCs w:val="24"/>
          <w:lang w:eastAsia="en-GB"/>
        </w:rPr>
        <w:id w:val="260507142"/>
        <w:placeholder>
          <w:docPart w:val="97F270D693D24980BC4D0D32B584672B"/>
        </w:placeholder>
        <w:showingPlcHdr/>
      </w:sdtPr>
      <w:sdtEndPr/>
      <w:sdtContent>
        <w:p w14:paraId="616F09BA" w14:textId="77777777" w:rsidR="004B7A12" w:rsidRDefault="00F45C2B" w:rsidP="004B7A12">
          <w:pPr>
            <w:spacing w:after="0" w:line="240" w:lineRule="auto"/>
            <w:rPr>
              <w:rFonts w:eastAsia="Times New Roman" w:cs="Times New Roman"/>
              <w:sz w:val="24"/>
              <w:szCs w:val="24"/>
              <w:lang w:eastAsia="en-GB"/>
            </w:rPr>
          </w:pPr>
          <w:r w:rsidRPr="001E76B0">
            <w:rPr>
              <w:rStyle w:val="PlaceholderText"/>
            </w:rPr>
            <w:t>Click or tap here to enter text.</w:t>
          </w:r>
        </w:p>
      </w:sdtContent>
    </w:sdt>
    <w:p w14:paraId="7BD51376" w14:textId="77777777" w:rsidR="004B7A12" w:rsidRDefault="004B7A12" w:rsidP="004B7A12">
      <w:pPr>
        <w:spacing w:after="0" w:line="240" w:lineRule="auto"/>
        <w:rPr>
          <w:rFonts w:eastAsia="Times New Roman" w:cs="Times New Roman"/>
          <w:sz w:val="24"/>
          <w:szCs w:val="24"/>
          <w:lang w:eastAsia="en-GB"/>
        </w:rPr>
      </w:pPr>
    </w:p>
    <w:p w14:paraId="38588F7A" w14:textId="77777777" w:rsidR="004B7A12" w:rsidRDefault="004B7A12" w:rsidP="004B7A12">
      <w:pPr>
        <w:spacing w:after="0" w:line="240" w:lineRule="auto"/>
        <w:rPr>
          <w:rFonts w:eastAsia="Times New Roman" w:cs="Times New Roman"/>
          <w:sz w:val="24"/>
          <w:szCs w:val="24"/>
          <w:lang w:eastAsia="en-GB"/>
        </w:rPr>
      </w:pPr>
      <w:r w:rsidRPr="004B7A12">
        <w:rPr>
          <w:rFonts w:eastAsia="Times New Roman" w:cs="Times New Roman"/>
          <w:sz w:val="24"/>
          <w:szCs w:val="24"/>
          <w:lang w:eastAsia="en-GB"/>
        </w:rPr>
        <w:t>If you would like to tell us more about your school memories, experiences, favourite teachers, please do so here, we would love for you to send us photos of your time in school too:</w:t>
      </w:r>
    </w:p>
    <w:p w14:paraId="38850DAB" w14:textId="77777777" w:rsidR="004B7A12" w:rsidRDefault="004B7A12" w:rsidP="004B7A12">
      <w:pPr>
        <w:spacing w:after="0" w:line="240" w:lineRule="auto"/>
        <w:rPr>
          <w:rFonts w:eastAsia="Times New Roman" w:cs="Times New Roman"/>
          <w:sz w:val="24"/>
          <w:szCs w:val="24"/>
          <w:lang w:eastAsia="en-GB"/>
        </w:rPr>
      </w:pPr>
    </w:p>
    <w:sdt>
      <w:sdtPr>
        <w:rPr>
          <w:rFonts w:eastAsia="Times New Roman" w:cs="Times New Roman"/>
          <w:sz w:val="24"/>
          <w:szCs w:val="24"/>
          <w:lang w:eastAsia="en-GB"/>
        </w:rPr>
        <w:id w:val="1312602490"/>
        <w:placeholder>
          <w:docPart w:val="274B2D75ED364166A607C954F808D1F1"/>
        </w:placeholder>
        <w:showingPlcHdr/>
      </w:sdtPr>
      <w:sdtEndPr/>
      <w:sdtContent>
        <w:p w14:paraId="636A247F" w14:textId="77777777" w:rsidR="004B7A12" w:rsidRDefault="00F45C2B" w:rsidP="004B7A12">
          <w:pPr>
            <w:spacing w:after="0" w:line="240" w:lineRule="auto"/>
            <w:rPr>
              <w:rFonts w:eastAsia="Times New Roman" w:cs="Times New Roman"/>
              <w:sz w:val="24"/>
              <w:szCs w:val="24"/>
              <w:lang w:eastAsia="en-GB"/>
            </w:rPr>
          </w:pPr>
          <w:r w:rsidRPr="001E76B0">
            <w:rPr>
              <w:rStyle w:val="PlaceholderText"/>
            </w:rPr>
            <w:t>Click or tap here to enter text.</w:t>
          </w:r>
        </w:p>
      </w:sdtContent>
    </w:sdt>
    <w:p w14:paraId="7A0711FF" w14:textId="77777777" w:rsidR="004B7A12" w:rsidRDefault="004B7A12" w:rsidP="004B7A12">
      <w:pPr>
        <w:spacing w:after="0" w:line="240" w:lineRule="auto"/>
        <w:rPr>
          <w:rFonts w:eastAsia="Times New Roman" w:cs="Times New Roman"/>
          <w:sz w:val="24"/>
          <w:szCs w:val="24"/>
          <w:lang w:eastAsia="en-GB"/>
        </w:rPr>
      </w:pPr>
    </w:p>
    <w:p w14:paraId="7C4A591F" w14:textId="77777777" w:rsidR="004B7A12" w:rsidRDefault="004B7A12" w:rsidP="004B7A12">
      <w:pPr>
        <w:spacing w:after="0" w:line="240" w:lineRule="auto"/>
        <w:rPr>
          <w:rFonts w:eastAsia="Times New Roman" w:cs="Times New Roman"/>
          <w:lang w:eastAsia="en-GB"/>
        </w:rPr>
      </w:pPr>
      <w:r>
        <w:rPr>
          <w:rFonts w:eastAsia="Times New Roman" w:cs="Times New Roman"/>
          <w:lang w:eastAsia="en-GB"/>
        </w:rPr>
        <w:t>Please let us know if you would like to get involved with anything in school by ticking the relevant boxes below:</w:t>
      </w:r>
    </w:p>
    <w:p w14:paraId="4B49F345" w14:textId="77777777" w:rsidR="004B7A12" w:rsidRDefault="004B7A12" w:rsidP="004B7A12">
      <w:pPr>
        <w:spacing w:after="0" w:line="240" w:lineRule="auto"/>
        <w:rPr>
          <w:rFonts w:eastAsia="Times New Roman" w:cs="Times New Roman"/>
          <w:lang w:eastAsia="en-GB"/>
        </w:rPr>
      </w:pPr>
    </w:p>
    <w:p w14:paraId="6F068564" w14:textId="77777777" w:rsidR="004B7A12" w:rsidRDefault="004B7A12" w:rsidP="004B7A12">
      <w:pPr>
        <w:spacing w:after="0" w:line="240" w:lineRule="auto"/>
        <w:rPr>
          <w:rFonts w:eastAsia="Times New Roman" w:cs="Times New Roman"/>
          <w:lang w:eastAsia="en-GB"/>
        </w:rPr>
      </w:pPr>
      <w:r>
        <w:rPr>
          <w:rFonts w:eastAsia="Times New Roman" w:cs="Times New Roman"/>
          <w:lang w:eastAsia="en-GB"/>
        </w:rPr>
        <w:t>Subject specific talks / workshops</w:t>
      </w:r>
      <w:r>
        <w:rPr>
          <w:rFonts w:eastAsia="Times New Roman" w:cs="Times New Roman"/>
          <w:lang w:eastAsia="en-GB"/>
        </w:rPr>
        <w:tab/>
      </w:r>
      <w:sdt>
        <w:sdtPr>
          <w:rPr>
            <w:rFonts w:eastAsia="Times New Roman" w:cs="Times New Roman"/>
            <w:lang w:eastAsia="en-GB"/>
          </w:rPr>
          <w:id w:val="-398125915"/>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14:paraId="683839AC" w14:textId="77777777" w:rsidR="004B7A12" w:rsidRDefault="004B7A12" w:rsidP="004B7A12">
      <w:pPr>
        <w:spacing w:after="0" w:line="240" w:lineRule="auto"/>
        <w:rPr>
          <w:rFonts w:eastAsia="Times New Roman" w:cs="Times New Roman"/>
          <w:lang w:eastAsia="en-GB"/>
        </w:rPr>
      </w:pPr>
      <w:r>
        <w:rPr>
          <w:rFonts w:eastAsia="Times New Roman" w:cs="Times New Roman"/>
          <w:lang w:eastAsia="en-GB"/>
        </w:rPr>
        <w:t>Interview practice for University</w:t>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956301651"/>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14:paraId="50096E80" w14:textId="77777777" w:rsidR="004B7A12" w:rsidRDefault="004B7A12" w:rsidP="004B7A12">
      <w:pPr>
        <w:spacing w:after="0" w:line="240" w:lineRule="auto"/>
        <w:rPr>
          <w:rFonts w:eastAsia="Times New Roman" w:cs="Times New Roman"/>
          <w:lang w:eastAsia="en-GB"/>
        </w:rPr>
      </w:pPr>
      <w:r>
        <w:rPr>
          <w:rFonts w:eastAsia="Times New Roman" w:cs="Times New Roman"/>
          <w:lang w:eastAsia="en-GB"/>
        </w:rPr>
        <w:t>Interview practise for careers</w:t>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658123742"/>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14:paraId="14E0F760" w14:textId="77777777" w:rsidR="004B7A12" w:rsidRDefault="004B7A12" w:rsidP="004B7A12">
      <w:pPr>
        <w:spacing w:after="0" w:line="240" w:lineRule="auto"/>
        <w:rPr>
          <w:rFonts w:eastAsia="Times New Roman" w:cs="Times New Roman"/>
          <w:lang w:eastAsia="en-GB"/>
        </w:rPr>
      </w:pPr>
      <w:r>
        <w:rPr>
          <w:rFonts w:eastAsia="Times New Roman" w:cs="Times New Roman"/>
          <w:lang w:eastAsia="en-GB"/>
        </w:rPr>
        <w:t>Presenting awards</w:t>
      </w:r>
      <w:r w:rsidR="00F45C2B">
        <w:rPr>
          <w:rFonts w:eastAsia="Times New Roman" w:cs="Times New Roman"/>
          <w:lang w:eastAsia="en-GB"/>
        </w:rPr>
        <w:tab/>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997544478"/>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14:paraId="157ECD4F" w14:textId="77777777" w:rsidR="004B7A12" w:rsidRDefault="004B7A12" w:rsidP="004B7A12">
      <w:pPr>
        <w:spacing w:after="0" w:line="240" w:lineRule="auto"/>
        <w:rPr>
          <w:rFonts w:eastAsia="Times New Roman" w:cs="Times New Roman"/>
          <w:lang w:eastAsia="en-GB"/>
        </w:rPr>
      </w:pPr>
      <w:r>
        <w:rPr>
          <w:rFonts w:eastAsia="Times New Roman" w:cs="Times New Roman"/>
          <w:lang w:eastAsia="en-GB"/>
        </w:rPr>
        <w:t>Financial contributions</w:t>
      </w:r>
      <w:r w:rsidR="00F45C2B">
        <w:rPr>
          <w:rFonts w:eastAsia="Times New Roman" w:cs="Times New Roman"/>
          <w:lang w:eastAsia="en-GB"/>
        </w:rPr>
        <w:tab/>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1781716404"/>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14:paraId="3C97025A" w14:textId="77777777" w:rsidR="004B7A12" w:rsidRDefault="004B7A12" w:rsidP="004B7A12">
      <w:pPr>
        <w:spacing w:after="0" w:line="240" w:lineRule="auto"/>
        <w:rPr>
          <w:rFonts w:eastAsia="Times New Roman" w:cs="Times New Roman"/>
          <w:lang w:eastAsia="en-GB"/>
        </w:rPr>
      </w:pPr>
      <w:r>
        <w:rPr>
          <w:rFonts w:eastAsia="Times New Roman" w:cs="Times New Roman"/>
          <w:lang w:eastAsia="en-GB"/>
        </w:rPr>
        <w:t>1 to 1 mentoring</w:t>
      </w:r>
      <w:r w:rsidR="00F45C2B">
        <w:rPr>
          <w:rFonts w:eastAsia="Times New Roman" w:cs="Times New Roman"/>
          <w:lang w:eastAsia="en-GB"/>
        </w:rPr>
        <w:tab/>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278254580"/>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14:paraId="08420872" w14:textId="77777777" w:rsidR="004B7A12" w:rsidRDefault="004B7A12" w:rsidP="004B7A12">
      <w:pPr>
        <w:spacing w:after="0" w:line="240" w:lineRule="auto"/>
        <w:rPr>
          <w:rFonts w:eastAsia="Times New Roman" w:cs="Times New Roman"/>
          <w:sz w:val="24"/>
          <w:szCs w:val="24"/>
          <w:lang w:eastAsia="en-GB"/>
        </w:rPr>
      </w:pPr>
    </w:p>
    <w:p w14:paraId="684AB768" w14:textId="77777777" w:rsidR="004B7A12" w:rsidRDefault="004B7A12" w:rsidP="004B7A12">
      <w:pPr>
        <w:spacing w:after="0" w:line="240" w:lineRule="auto"/>
        <w:rPr>
          <w:rFonts w:eastAsia="Times New Roman" w:cs="Times New Roman"/>
          <w:sz w:val="24"/>
          <w:szCs w:val="24"/>
          <w:lang w:eastAsia="en-GB"/>
        </w:rPr>
      </w:pPr>
    </w:p>
    <w:p w14:paraId="156B0140" w14:textId="55A0A96C" w:rsidR="004B7A12" w:rsidRDefault="0042498C" w:rsidP="004B7A12">
      <w:pPr>
        <w:spacing w:after="0" w:line="240" w:lineRule="auto"/>
        <w:rPr>
          <w:rFonts w:eastAsia="Times New Roman" w:cs="Times New Roman"/>
          <w:sz w:val="24"/>
          <w:szCs w:val="24"/>
          <w:lang w:eastAsia="en-GB"/>
        </w:rPr>
      </w:pPr>
      <w:sdt>
        <w:sdtPr>
          <w:rPr>
            <w:rFonts w:eastAsia="Times New Roman" w:cs="Times New Roman"/>
            <w:sz w:val="24"/>
            <w:szCs w:val="24"/>
            <w:lang w:eastAsia="en-GB"/>
          </w:rPr>
          <w:id w:val="-149373445"/>
          <w14:checkbox>
            <w14:checked w14:val="0"/>
            <w14:checkedState w14:val="2612" w14:font="MS Gothic"/>
            <w14:uncheckedState w14:val="2610" w14:font="MS Gothic"/>
          </w14:checkbox>
        </w:sdtPr>
        <w:sdtEndPr/>
        <w:sdtContent>
          <w:r w:rsidR="004B7A12">
            <w:rPr>
              <w:rFonts w:ascii="MS Gothic" w:eastAsia="MS Gothic" w:hAnsi="MS Gothic" w:cs="Times New Roman" w:hint="eastAsia"/>
              <w:sz w:val="24"/>
              <w:szCs w:val="24"/>
              <w:lang w:eastAsia="en-GB"/>
            </w:rPr>
            <w:t>☐</w:t>
          </w:r>
        </w:sdtContent>
      </w:sdt>
      <w:r w:rsidR="004B7A12">
        <w:rPr>
          <w:rFonts w:eastAsia="Times New Roman" w:cs="Times New Roman"/>
          <w:sz w:val="24"/>
          <w:szCs w:val="24"/>
          <w:lang w:eastAsia="en-GB"/>
        </w:rPr>
        <w:t xml:space="preserve">  </w:t>
      </w:r>
      <w:r w:rsidR="004B7A12" w:rsidRPr="004B7A12">
        <w:rPr>
          <w:rFonts w:eastAsia="Times New Roman" w:cs="Times New Roman"/>
          <w:sz w:val="24"/>
          <w:szCs w:val="24"/>
          <w:lang w:eastAsia="en-GB"/>
        </w:rPr>
        <w:t xml:space="preserve">I give consent to All Saints School to store my personal data for means of occasional communication with me from staff working for All Saints School. You can unsubscribe from this mailing list at any time by emailing </w:t>
      </w:r>
      <w:hyperlink r:id="rId4" w:history="1">
        <w:r w:rsidR="009E17BD" w:rsidRPr="000356B1">
          <w:rPr>
            <w:rStyle w:val="Hyperlink"/>
            <w:rFonts w:eastAsia="Times New Roman" w:cs="Times New Roman"/>
            <w:sz w:val="24"/>
            <w:szCs w:val="24"/>
            <w:lang w:eastAsia="en-GB"/>
          </w:rPr>
          <w:t>alumni@allsaints.sheffield.sch.uk</w:t>
        </w:r>
      </w:hyperlink>
      <w:r w:rsidR="002E0077">
        <w:rPr>
          <w:rFonts w:eastAsia="Times New Roman" w:cs="Times New Roman"/>
          <w:sz w:val="24"/>
          <w:szCs w:val="24"/>
          <w:lang w:eastAsia="en-GB"/>
        </w:rPr>
        <w:t xml:space="preserve"> </w:t>
      </w:r>
      <w:r w:rsidR="004B7A12" w:rsidRPr="004B7A12">
        <w:rPr>
          <w:rFonts w:eastAsia="Times New Roman" w:cs="Times New Roman"/>
          <w:sz w:val="24"/>
          <w:szCs w:val="24"/>
          <w:lang w:eastAsia="en-GB"/>
        </w:rPr>
        <w:t>Please note, your data is stored securely on the school network.</w:t>
      </w:r>
    </w:p>
    <w:p w14:paraId="451BC061" w14:textId="77777777" w:rsidR="004B7A12" w:rsidRDefault="004B7A12" w:rsidP="004B7A12">
      <w:pPr>
        <w:spacing w:after="0" w:line="240" w:lineRule="auto"/>
        <w:rPr>
          <w:rFonts w:eastAsia="Times New Roman" w:cs="Times New Roman"/>
          <w:sz w:val="24"/>
          <w:szCs w:val="24"/>
          <w:lang w:eastAsia="en-GB"/>
        </w:rPr>
      </w:pPr>
    </w:p>
    <w:p w14:paraId="54B011B1" w14:textId="77777777" w:rsidR="004B7A12" w:rsidRDefault="004B7A12" w:rsidP="004B7A12">
      <w:pPr>
        <w:spacing w:after="0" w:line="240" w:lineRule="auto"/>
        <w:rPr>
          <w:rFonts w:eastAsia="Times New Roman" w:cs="Times New Roman"/>
          <w:sz w:val="24"/>
          <w:szCs w:val="24"/>
          <w:lang w:eastAsia="en-GB"/>
        </w:rPr>
      </w:pPr>
    </w:p>
    <w:p w14:paraId="01A3A5F2" w14:textId="77777777" w:rsidR="004B7A12" w:rsidRDefault="004B7A12" w:rsidP="004B7A12">
      <w:pPr>
        <w:spacing w:after="0" w:line="240" w:lineRule="auto"/>
        <w:rPr>
          <w:rFonts w:eastAsia="Times New Roman" w:cs="Times New Roman"/>
          <w:sz w:val="24"/>
          <w:szCs w:val="24"/>
          <w:lang w:eastAsia="en-GB"/>
        </w:rPr>
      </w:pPr>
    </w:p>
    <w:p w14:paraId="7E21E4F1" w14:textId="77777777" w:rsidR="004B7A12" w:rsidRDefault="004B7A12" w:rsidP="004B7A12">
      <w:pPr>
        <w:spacing w:after="0" w:line="240" w:lineRule="auto"/>
        <w:rPr>
          <w:rFonts w:eastAsia="Times New Roman" w:cs="Times New Roman"/>
          <w:sz w:val="24"/>
          <w:szCs w:val="24"/>
          <w:lang w:eastAsia="en-GB"/>
        </w:rPr>
      </w:pPr>
    </w:p>
    <w:p w14:paraId="7558DBF2" w14:textId="0ECC704F" w:rsidR="004B7A12" w:rsidRPr="004B7A12" w:rsidRDefault="002E0077"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 xml:space="preserve">Please save the document and email the completed document to </w:t>
      </w:r>
      <w:hyperlink r:id="rId5" w:history="1">
        <w:r w:rsidR="0042498C" w:rsidRPr="000356B1">
          <w:rPr>
            <w:rStyle w:val="Hyperlink"/>
            <w:rFonts w:eastAsia="Times New Roman" w:cs="Times New Roman"/>
            <w:sz w:val="24"/>
            <w:szCs w:val="24"/>
            <w:lang w:eastAsia="en-GB"/>
          </w:rPr>
          <w:t>alumni@allsaints.sheffield.sch.uk</w:t>
        </w:r>
      </w:hyperlink>
    </w:p>
    <w:sectPr w:rsidR="004B7A12" w:rsidRPr="004B7A12" w:rsidSect="00E5557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zAxNjM1NDWyNDFQ0lEKTi0uzszPAykwqQUAw2IoSywAAAA="/>
  </w:docVars>
  <w:rsids>
    <w:rsidRoot w:val="004B7A12"/>
    <w:rsid w:val="000C7F36"/>
    <w:rsid w:val="002137BE"/>
    <w:rsid w:val="002E0077"/>
    <w:rsid w:val="0042498C"/>
    <w:rsid w:val="004820CD"/>
    <w:rsid w:val="004B7A12"/>
    <w:rsid w:val="0052321A"/>
    <w:rsid w:val="005B0255"/>
    <w:rsid w:val="006D3A25"/>
    <w:rsid w:val="00933650"/>
    <w:rsid w:val="009A2C27"/>
    <w:rsid w:val="009E17BD"/>
    <w:rsid w:val="00B70C5D"/>
    <w:rsid w:val="00BB6933"/>
    <w:rsid w:val="00C53497"/>
    <w:rsid w:val="00D0044C"/>
    <w:rsid w:val="00D65903"/>
    <w:rsid w:val="00DC103C"/>
    <w:rsid w:val="00E55573"/>
    <w:rsid w:val="00ED28C5"/>
    <w:rsid w:val="00F45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52862"/>
  <w15:chartTrackingRefBased/>
  <w15:docId w15:val="{CE72658D-0AB9-48CB-9B37-5AD5CF646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5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5573"/>
    <w:rPr>
      <w:color w:val="808080"/>
    </w:rPr>
  </w:style>
  <w:style w:type="character" w:styleId="Hyperlink">
    <w:name w:val="Hyperlink"/>
    <w:basedOn w:val="DefaultParagraphFont"/>
    <w:uiPriority w:val="99"/>
    <w:unhideWhenUsed/>
    <w:rsid w:val="004B7A12"/>
    <w:rPr>
      <w:color w:val="0563C1" w:themeColor="hyperlink"/>
      <w:u w:val="single"/>
    </w:rPr>
  </w:style>
  <w:style w:type="character" w:styleId="UnresolvedMention">
    <w:name w:val="Unresolved Mention"/>
    <w:basedOn w:val="DefaultParagraphFont"/>
    <w:uiPriority w:val="99"/>
    <w:semiHidden/>
    <w:unhideWhenUsed/>
    <w:rsid w:val="009E17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lumni@allsaints.sheffield.sch.uk" TargetMode="External"/><Relationship Id="rId4" Type="http://schemas.openxmlformats.org/officeDocument/2006/relationships/hyperlink" Target="mailto:alumni@allsaints.sheffield.sch.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ADC01E64D7473F9A460F3BCD2FB072"/>
        <w:category>
          <w:name w:val="General"/>
          <w:gallery w:val="placeholder"/>
        </w:category>
        <w:types>
          <w:type w:val="bbPlcHdr"/>
        </w:types>
        <w:behaviors>
          <w:behavior w:val="content"/>
        </w:behaviors>
        <w:guid w:val="{1031FA47-8E76-49B8-A729-1FE75443FA92}"/>
      </w:docPartPr>
      <w:docPartBody>
        <w:p w:rsidR="00A928C0" w:rsidRDefault="00972530" w:rsidP="00972530">
          <w:pPr>
            <w:pStyle w:val="2BADC01E64D7473F9A460F3BCD2FB07210"/>
          </w:pPr>
          <w:r w:rsidRPr="006C03BC">
            <w:rPr>
              <w:rStyle w:val="PlaceholderText"/>
            </w:rPr>
            <w:t>Choose an item.</w:t>
          </w:r>
        </w:p>
      </w:docPartBody>
    </w:docPart>
    <w:docPart>
      <w:docPartPr>
        <w:name w:val="E4348BDFB54540D785873F3980B934E9"/>
        <w:category>
          <w:name w:val="General"/>
          <w:gallery w:val="placeholder"/>
        </w:category>
        <w:types>
          <w:type w:val="bbPlcHdr"/>
        </w:types>
        <w:behaviors>
          <w:behavior w:val="content"/>
        </w:behaviors>
        <w:guid w:val="{307A02AB-0510-482E-8C39-B6D71567C466}"/>
      </w:docPartPr>
      <w:docPartBody>
        <w:p w:rsidR="00A928C0" w:rsidRDefault="00972530" w:rsidP="00972530">
          <w:pPr>
            <w:pStyle w:val="E4348BDFB54540D785873F3980B934E910"/>
          </w:pPr>
          <w:r w:rsidRPr="006C03BC">
            <w:rPr>
              <w:rStyle w:val="PlaceholderText"/>
            </w:rPr>
            <w:t>Click or tap here to enter text.</w:t>
          </w:r>
        </w:p>
      </w:docPartBody>
    </w:docPart>
    <w:docPart>
      <w:docPartPr>
        <w:name w:val="65EAD72A1A5E4817802BA07499628DBC"/>
        <w:category>
          <w:name w:val="General"/>
          <w:gallery w:val="placeholder"/>
        </w:category>
        <w:types>
          <w:type w:val="bbPlcHdr"/>
        </w:types>
        <w:behaviors>
          <w:behavior w:val="content"/>
        </w:behaviors>
        <w:guid w:val="{6DC1D075-2A88-4B14-8E8A-9A96C4C993A8}"/>
      </w:docPartPr>
      <w:docPartBody>
        <w:p w:rsidR="00586C89" w:rsidRDefault="00972530" w:rsidP="00972530">
          <w:pPr>
            <w:pStyle w:val="65EAD72A1A5E4817802BA07499628DBC8"/>
          </w:pPr>
          <w:r w:rsidRPr="001E76B0">
            <w:rPr>
              <w:rStyle w:val="PlaceholderText"/>
            </w:rPr>
            <w:t>Click or tap here to enter text.</w:t>
          </w:r>
        </w:p>
      </w:docPartBody>
    </w:docPart>
    <w:docPart>
      <w:docPartPr>
        <w:name w:val="D1947B4567304B1AA6333FD2BFF391FC"/>
        <w:category>
          <w:name w:val="General"/>
          <w:gallery w:val="placeholder"/>
        </w:category>
        <w:types>
          <w:type w:val="bbPlcHdr"/>
        </w:types>
        <w:behaviors>
          <w:behavior w:val="content"/>
        </w:behaviors>
        <w:guid w:val="{4573B68B-0FFC-421C-89D0-30AEF9D34B4E}"/>
      </w:docPartPr>
      <w:docPartBody>
        <w:p w:rsidR="00586C89" w:rsidRDefault="00972530" w:rsidP="00972530">
          <w:pPr>
            <w:pStyle w:val="D1947B4567304B1AA6333FD2BFF391FC8"/>
          </w:pPr>
          <w:r w:rsidRPr="001E76B0">
            <w:rPr>
              <w:rStyle w:val="PlaceholderText"/>
            </w:rPr>
            <w:t>Click or tap here to enter text.</w:t>
          </w:r>
        </w:p>
      </w:docPartBody>
    </w:docPart>
    <w:docPart>
      <w:docPartPr>
        <w:name w:val="86A7C3D378074909A5A4191443D9B81E"/>
        <w:category>
          <w:name w:val="General"/>
          <w:gallery w:val="placeholder"/>
        </w:category>
        <w:types>
          <w:type w:val="bbPlcHdr"/>
        </w:types>
        <w:behaviors>
          <w:behavior w:val="content"/>
        </w:behaviors>
        <w:guid w:val="{CA85BE13-212A-4012-A8F4-BF17424099D6}"/>
      </w:docPartPr>
      <w:docPartBody>
        <w:p w:rsidR="00586C89" w:rsidRDefault="00972530" w:rsidP="00972530">
          <w:pPr>
            <w:pStyle w:val="86A7C3D378074909A5A4191443D9B81E8"/>
          </w:pPr>
          <w:r w:rsidRPr="001E76B0">
            <w:rPr>
              <w:rStyle w:val="PlaceholderText"/>
            </w:rPr>
            <w:t>Click or tap here to enter text.</w:t>
          </w:r>
        </w:p>
      </w:docPartBody>
    </w:docPart>
    <w:docPart>
      <w:docPartPr>
        <w:name w:val="14C509B401994583A42AA0A062DBC74F"/>
        <w:category>
          <w:name w:val="General"/>
          <w:gallery w:val="placeholder"/>
        </w:category>
        <w:types>
          <w:type w:val="bbPlcHdr"/>
        </w:types>
        <w:behaviors>
          <w:behavior w:val="content"/>
        </w:behaviors>
        <w:guid w:val="{5DD23316-B3C3-4819-91B1-00BDA06AF47C}"/>
      </w:docPartPr>
      <w:docPartBody>
        <w:p w:rsidR="00586C89" w:rsidRDefault="00972530" w:rsidP="00972530">
          <w:pPr>
            <w:pStyle w:val="14C509B401994583A42AA0A062DBC74F8"/>
          </w:pPr>
          <w:r w:rsidRPr="001E76B0">
            <w:rPr>
              <w:rStyle w:val="PlaceholderText"/>
            </w:rPr>
            <w:t>Click or tap here to enter text.</w:t>
          </w:r>
        </w:p>
      </w:docPartBody>
    </w:docPart>
    <w:docPart>
      <w:docPartPr>
        <w:name w:val="6EC2AE2C607E4DBC95685B6A181002D0"/>
        <w:category>
          <w:name w:val="General"/>
          <w:gallery w:val="placeholder"/>
        </w:category>
        <w:types>
          <w:type w:val="bbPlcHdr"/>
        </w:types>
        <w:behaviors>
          <w:behavior w:val="content"/>
        </w:behaviors>
        <w:guid w:val="{80962730-20AB-4E86-ABBF-DBB37FF38497}"/>
      </w:docPartPr>
      <w:docPartBody>
        <w:p w:rsidR="00586C89" w:rsidRDefault="00972530" w:rsidP="00972530">
          <w:pPr>
            <w:pStyle w:val="6EC2AE2C607E4DBC95685B6A181002D08"/>
          </w:pPr>
          <w:r w:rsidRPr="001E76B0">
            <w:rPr>
              <w:rStyle w:val="PlaceholderText"/>
            </w:rPr>
            <w:t>Click or tap here to enter text.</w:t>
          </w:r>
        </w:p>
      </w:docPartBody>
    </w:docPart>
    <w:docPart>
      <w:docPartPr>
        <w:name w:val="97F270D693D24980BC4D0D32B584672B"/>
        <w:category>
          <w:name w:val="General"/>
          <w:gallery w:val="placeholder"/>
        </w:category>
        <w:types>
          <w:type w:val="bbPlcHdr"/>
        </w:types>
        <w:behaviors>
          <w:behavior w:val="content"/>
        </w:behaviors>
        <w:guid w:val="{5AF028A3-142A-45C8-9BC1-2A49F7749DBF}"/>
      </w:docPartPr>
      <w:docPartBody>
        <w:p w:rsidR="00586C89" w:rsidRDefault="00972530" w:rsidP="00972530">
          <w:pPr>
            <w:pStyle w:val="97F270D693D24980BC4D0D32B584672B8"/>
          </w:pPr>
          <w:r w:rsidRPr="001E76B0">
            <w:rPr>
              <w:rStyle w:val="PlaceholderText"/>
            </w:rPr>
            <w:t>Click or tap here to enter text.</w:t>
          </w:r>
        </w:p>
      </w:docPartBody>
    </w:docPart>
    <w:docPart>
      <w:docPartPr>
        <w:name w:val="274B2D75ED364166A607C954F808D1F1"/>
        <w:category>
          <w:name w:val="General"/>
          <w:gallery w:val="placeholder"/>
        </w:category>
        <w:types>
          <w:type w:val="bbPlcHdr"/>
        </w:types>
        <w:behaviors>
          <w:behavior w:val="content"/>
        </w:behaviors>
        <w:guid w:val="{6663E58F-16FE-4C61-97F1-ED44292BD538}"/>
      </w:docPartPr>
      <w:docPartBody>
        <w:p w:rsidR="00586C89" w:rsidRDefault="00972530" w:rsidP="00972530">
          <w:pPr>
            <w:pStyle w:val="274B2D75ED364166A607C954F808D1F18"/>
          </w:pPr>
          <w:r w:rsidRPr="001E76B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0E4"/>
    <w:rsid w:val="001520E4"/>
    <w:rsid w:val="00321451"/>
    <w:rsid w:val="00586C89"/>
    <w:rsid w:val="00972530"/>
    <w:rsid w:val="00A928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2530"/>
    <w:rPr>
      <w:color w:val="808080"/>
    </w:rPr>
  </w:style>
  <w:style w:type="paragraph" w:customStyle="1" w:styleId="2BADC01E64D7473F9A460F3BCD2FB072">
    <w:name w:val="2BADC01E64D7473F9A460F3BCD2FB072"/>
  </w:style>
  <w:style w:type="paragraph" w:customStyle="1" w:styleId="E4348BDFB54540D785873F3980B934E9">
    <w:name w:val="E4348BDFB54540D785873F3980B934E9"/>
  </w:style>
  <w:style w:type="paragraph" w:customStyle="1" w:styleId="2BADC01E64D7473F9A460F3BCD2FB0721">
    <w:name w:val="2BADC01E64D7473F9A460F3BCD2FB0721"/>
    <w:rsid w:val="001520E4"/>
    <w:rPr>
      <w:rFonts w:eastAsiaTheme="minorHAnsi"/>
      <w:lang w:eastAsia="en-US"/>
    </w:rPr>
  </w:style>
  <w:style w:type="paragraph" w:customStyle="1" w:styleId="E4348BDFB54540D785873F3980B934E91">
    <w:name w:val="E4348BDFB54540D785873F3980B934E91"/>
    <w:rsid w:val="001520E4"/>
    <w:rPr>
      <w:rFonts w:eastAsiaTheme="minorHAnsi"/>
      <w:lang w:eastAsia="en-US"/>
    </w:rPr>
  </w:style>
  <w:style w:type="paragraph" w:customStyle="1" w:styleId="2BADC01E64D7473F9A460F3BCD2FB0722">
    <w:name w:val="2BADC01E64D7473F9A460F3BCD2FB0722"/>
    <w:rsid w:val="00A928C0"/>
    <w:rPr>
      <w:rFonts w:eastAsiaTheme="minorHAnsi"/>
      <w:lang w:eastAsia="en-US"/>
    </w:rPr>
  </w:style>
  <w:style w:type="paragraph" w:customStyle="1" w:styleId="E4348BDFB54540D785873F3980B934E92">
    <w:name w:val="E4348BDFB54540D785873F3980B934E92"/>
    <w:rsid w:val="00A928C0"/>
    <w:rPr>
      <w:rFonts w:eastAsiaTheme="minorHAnsi"/>
      <w:lang w:eastAsia="en-US"/>
    </w:rPr>
  </w:style>
  <w:style w:type="paragraph" w:customStyle="1" w:styleId="65EAD72A1A5E4817802BA07499628DBC">
    <w:name w:val="65EAD72A1A5E4817802BA07499628DBC"/>
    <w:rsid w:val="00A928C0"/>
    <w:rPr>
      <w:rFonts w:eastAsiaTheme="minorHAnsi"/>
      <w:lang w:eastAsia="en-US"/>
    </w:rPr>
  </w:style>
  <w:style w:type="paragraph" w:customStyle="1" w:styleId="D1947B4567304B1AA6333FD2BFF391FC">
    <w:name w:val="D1947B4567304B1AA6333FD2BFF391FC"/>
    <w:rsid w:val="00A928C0"/>
    <w:rPr>
      <w:rFonts w:eastAsiaTheme="minorHAnsi"/>
      <w:lang w:eastAsia="en-US"/>
    </w:rPr>
  </w:style>
  <w:style w:type="paragraph" w:customStyle="1" w:styleId="86A7C3D378074909A5A4191443D9B81E">
    <w:name w:val="86A7C3D378074909A5A4191443D9B81E"/>
    <w:rsid w:val="00A928C0"/>
    <w:rPr>
      <w:rFonts w:eastAsiaTheme="minorHAnsi"/>
      <w:lang w:eastAsia="en-US"/>
    </w:rPr>
  </w:style>
  <w:style w:type="paragraph" w:customStyle="1" w:styleId="14C509B401994583A42AA0A062DBC74F">
    <w:name w:val="14C509B401994583A42AA0A062DBC74F"/>
    <w:rsid w:val="00A928C0"/>
    <w:rPr>
      <w:rFonts w:eastAsiaTheme="minorHAnsi"/>
      <w:lang w:eastAsia="en-US"/>
    </w:rPr>
  </w:style>
  <w:style w:type="paragraph" w:customStyle="1" w:styleId="6EC2AE2C607E4DBC95685B6A181002D0">
    <w:name w:val="6EC2AE2C607E4DBC95685B6A181002D0"/>
    <w:rsid w:val="00A928C0"/>
    <w:rPr>
      <w:rFonts w:eastAsiaTheme="minorHAnsi"/>
      <w:lang w:eastAsia="en-US"/>
    </w:rPr>
  </w:style>
  <w:style w:type="paragraph" w:customStyle="1" w:styleId="97F270D693D24980BC4D0D32B584672B">
    <w:name w:val="97F270D693D24980BC4D0D32B584672B"/>
    <w:rsid w:val="00A928C0"/>
    <w:rPr>
      <w:rFonts w:eastAsiaTheme="minorHAnsi"/>
      <w:lang w:eastAsia="en-US"/>
    </w:rPr>
  </w:style>
  <w:style w:type="paragraph" w:customStyle="1" w:styleId="274B2D75ED364166A607C954F808D1F1">
    <w:name w:val="274B2D75ED364166A607C954F808D1F1"/>
    <w:rsid w:val="00A928C0"/>
    <w:rPr>
      <w:rFonts w:eastAsiaTheme="minorHAnsi"/>
      <w:lang w:eastAsia="en-US"/>
    </w:rPr>
  </w:style>
  <w:style w:type="paragraph" w:customStyle="1" w:styleId="2BADC01E64D7473F9A460F3BCD2FB0723">
    <w:name w:val="2BADC01E64D7473F9A460F3BCD2FB0723"/>
    <w:rsid w:val="00A928C0"/>
    <w:rPr>
      <w:rFonts w:eastAsiaTheme="minorHAnsi"/>
      <w:lang w:eastAsia="en-US"/>
    </w:rPr>
  </w:style>
  <w:style w:type="paragraph" w:customStyle="1" w:styleId="E4348BDFB54540D785873F3980B934E93">
    <w:name w:val="E4348BDFB54540D785873F3980B934E93"/>
    <w:rsid w:val="00A928C0"/>
    <w:rPr>
      <w:rFonts w:eastAsiaTheme="minorHAnsi"/>
      <w:lang w:eastAsia="en-US"/>
    </w:rPr>
  </w:style>
  <w:style w:type="paragraph" w:customStyle="1" w:styleId="65EAD72A1A5E4817802BA07499628DBC1">
    <w:name w:val="65EAD72A1A5E4817802BA07499628DBC1"/>
    <w:rsid w:val="00A928C0"/>
    <w:rPr>
      <w:rFonts w:eastAsiaTheme="minorHAnsi"/>
      <w:lang w:eastAsia="en-US"/>
    </w:rPr>
  </w:style>
  <w:style w:type="paragraph" w:customStyle="1" w:styleId="D1947B4567304B1AA6333FD2BFF391FC1">
    <w:name w:val="D1947B4567304B1AA6333FD2BFF391FC1"/>
    <w:rsid w:val="00A928C0"/>
    <w:rPr>
      <w:rFonts w:eastAsiaTheme="minorHAnsi"/>
      <w:lang w:eastAsia="en-US"/>
    </w:rPr>
  </w:style>
  <w:style w:type="paragraph" w:customStyle="1" w:styleId="86A7C3D378074909A5A4191443D9B81E1">
    <w:name w:val="86A7C3D378074909A5A4191443D9B81E1"/>
    <w:rsid w:val="00A928C0"/>
    <w:rPr>
      <w:rFonts w:eastAsiaTheme="minorHAnsi"/>
      <w:lang w:eastAsia="en-US"/>
    </w:rPr>
  </w:style>
  <w:style w:type="paragraph" w:customStyle="1" w:styleId="14C509B401994583A42AA0A062DBC74F1">
    <w:name w:val="14C509B401994583A42AA0A062DBC74F1"/>
    <w:rsid w:val="00A928C0"/>
    <w:rPr>
      <w:rFonts w:eastAsiaTheme="minorHAnsi"/>
      <w:lang w:eastAsia="en-US"/>
    </w:rPr>
  </w:style>
  <w:style w:type="paragraph" w:customStyle="1" w:styleId="6EC2AE2C607E4DBC95685B6A181002D01">
    <w:name w:val="6EC2AE2C607E4DBC95685B6A181002D01"/>
    <w:rsid w:val="00A928C0"/>
    <w:rPr>
      <w:rFonts w:eastAsiaTheme="minorHAnsi"/>
      <w:lang w:eastAsia="en-US"/>
    </w:rPr>
  </w:style>
  <w:style w:type="paragraph" w:customStyle="1" w:styleId="97F270D693D24980BC4D0D32B584672B1">
    <w:name w:val="97F270D693D24980BC4D0D32B584672B1"/>
    <w:rsid w:val="00A928C0"/>
    <w:rPr>
      <w:rFonts w:eastAsiaTheme="minorHAnsi"/>
      <w:lang w:eastAsia="en-US"/>
    </w:rPr>
  </w:style>
  <w:style w:type="paragraph" w:customStyle="1" w:styleId="274B2D75ED364166A607C954F808D1F11">
    <w:name w:val="274B2D75ED364166A607C954F808D1F11"/>
    <w:rsid w:val="00A928C0"/>
    <w:rPr>
      <w:rFonts w:eastAsiaTheme="minorHAnsi"/>
      <w:lang w:eastAsia="en-US"/>
    </w:rPr>
  </w:style>
  <w:style w:type="paragraph" w:customStyle="1" w:styleId="2BADC01E64D7473F9A460F3BCD2FB0724">
    <w:name w:val="2BADC01E64D7473F9A460F3BCD2FB0724"/>
    <w:rsid w:val="00A928C0"/>
    <w:rPr>
      <w:rFonts w:eastAsiaTheme="minorHAnsi"/>
      <w:lang w:eastAsia="en-US"/>
    </w:rPr>
  </w:style>
  <w:style w:type="paragraph" w:customStyle="1" w:styleId="E4348BDFB54540D785873F3980B934E94">
    <w:name w:val="E4348BDFB54540D785873F3980B934E94"/>
    <w:rsid w:val="00A928C0"/>
    <w:rPr>
      <w:rFonts w:eastAsiaTheme="minorHAnsi"/>
      <w:lang w:eastAsia="en-US"/>
    </w:rPr>
  </w:style>
  <w:style w:type="paragraph" w:customStyle="1" w:styleId="65EAD72A1A5E4817802BA07499628DBC2">
    <w:name w:val="65EAD72A1A5E4817802BA07499628DBC2"/>
    <w:rsid w:val="00A928C0"/>
    <w:rPr>
      <w:rFonts w:eastAsiaTheme="minorHAnsi"/>
      <w:lang w:eastAsia="en-US"/>
    </w:rPr>
  </w:style>
  <w:style w:type="paragraph" w:customStyle="1" w:styleId="D1947B4567304B1AA6333FD2BFF391FC2">
    <w:name w:val="D1947B4567304B1AA6333FD2BFF391FC2"/>
    <w:rsid w:val="00A928C0"/>
    <w:rPr>
      <w:rFonts w:eastAsiaTheme="minorHAnsi"/>
      <w:lang w:eastAsia="en-US"/>
    </w:rPr>
  </w:style>
  <w:style w:type="paragraph" w:customStyle="1" w:styleId="86A7C3D378074909A5A4191443D9B81E2">
    <w:name w:val="86A7C3D378074909A5A4191443D9B81E2"/>
    <w:rsid w:val="00A928C0"/>
    <w:rPr>
      <w:rFonts w:eastAsiaTheme="minorHAnsi"/>
      <w:lang w:eastAsia="en-US"/>
    </w:rPr>
  </w:style>
  <w:style w:type="paragraph" w:customStyle="1" w:styleId="14C509B401994583A42AA0A062DBC74F2">
    <w:name w:val="14C509B401994583A42AA0A062DBC74F2"/>
    <w:rsid w:val="00A928C0"/>
    <w:rPr>
      <w:rFonts w:eastAsiaTheme="minorHAnsi"/>
      <w:lang w:eastAsia="en-US"/>
    </w:rPr>
  </w:style>
  <w:style w:type="paragraph" w:customStyle="1" w:styleId="6EC2AE2C607E4DBC95685B6A181002D02">
    <w:name w:val="6EC2AE2C607E4DBC95685B6A181002D02"/>
    <w:rsid w:val="00A928C0"/>
    <w:rPr>
      <w:rFonts w:eastAsiaTheme="minorHAnsi"/>
      <w:lang w:eastAsia="en-US"/>
    </w:rPr>
  </w:style>
  <w:style w:type="paragraph" w:customStyle="1" w:styleId="97F270D693D24980BC4D0D32B584672B2">
    <w:name w:val="97F270D693D24980BC4D0D32B584672B2"/>
    <w:rsid w:val="00A928C0"/>
    <w:rPr>
      <w:rFonts w:eastAsiaTheme="minorHAnsi"/>
      <w:lang w:eastAsia="en-US"/>
    </w:rPr>
  </w:style>
  <w:style w:type="paragraph" w:customStyle="1" w:styleId="274B2D75ED364166A607C954F808D1F12">
    <w:name w:val="274B2D75ED364166A607C954F808D1F12"/>
    <w:rsid w:val="00A928C0"/>
    <w:rPr>
      <w:rFonts w:eastAsiaTheme="minorHAnsi"/>
      <w:lang w:eastAsia="en-US"/>
    </w:rPr>
  </w:style>
  <w:style w:type="paragraph" w:customStyle="1" w:styleId="2BADC01E64D7473F9A460F3BCD2FB0725">
    <w:name w:val="2BADC01E64D7473F9A460F3BCD2FB0725"/>
    <w:rsid w:val="00A928C0"/>
    <w:rPr>
      <w:rFonts w:eastAsiaTheme="minorHAnsi"/>
      <w:lang w:eastAsia="en-US"/>
    </w:rPr>
  </w:style>
  <w:style w:type="paragraph" w:customStyle="1" w:styleId="E4348BDFB54540D785873F3980B934E95">
    <w:name w:val="E4348BDFB54540D785873F3980B934E95"/>
    <w:rsid w:val="00A928C0"/>
    <w:rPr>
      <w:rFonts w:eastAsiaTheme="minorHAnsi"/>
      <w:lang w:eastAsia="en-US"/>
    </w:rPr>
  </w:style>
  <w:style w:type="paragraph" w:customStyle="1" w:styleId="65EAD72A1A5E4817802BA07499628DBC3">
    <w:name w:val="65EAD72A1A5E4817802BA07499628DBC3"/>
    <w:rsid w:val="00A928C0"/>
    <w:rPr>
      <w:rFonts w:eastAsiaTheme="minorHAnsi"/>
      <w:lang w:eastAsia="en-US"/>
    </w:rPr>
  </w:style>
  <w:style w:type="paragraph" w:customStyle="1" w:styleId="D1947B4567304B1AA6333FD2BFF391FC3">
    <w:name w:val="D1947B4567304B1AA6333FD2BFF391FC3"/>
    <w:rsid w:val="00A928C0"/>
    <w:rPr>
      <w:rFonts w:eastAsiaTheme="minorHAnsi"/>
      <w:lang w:eastAsia="en-US"/>
    </w:rPr>
  </w:style>
  <w:style w:type="paragraph" w:customStyle="1" w:styleId="86A7C3D378074909A5A4191443D9B81E3">
    <w:name w:val="86A7C3D378074909A5A4191443D9B81E3"/>
    <w:rsid w:val="00A928C0"/>
    <w:rPr>
      <w:rFonts w:eastAsiaTheme="minorHAnsi"/>
      <w:lang w:eastAsia="en-US"/>
    </w:rPr>
  </w:style>
  <w:style w:type="paragraph" w:customStyle="1" w:styleId="14C509B401994583A42AA0A062DBC74F3">
    <w:name w:val="14C509B401994583A42AA0A062DBC74F3"/>
    <w:rsid w:val="00A928C0"/>
    <w:rPr>
      <w:rFonts w:eastAsiaTheme="minorHAnsi"/>
      <w:lang w:eastAsia="en-US"/>
    </w:rPr>
  </w:style>
  <w:style w:type="paragraph" w:customStyle="1" w:styleId="6EC2AE2C607E4DBC95685B6A181002D03">
    <w:name w:val="6EC2AE2C607E4DBC95685B6A181002D03"/>
    <w:rsid w:val="00A928C0"/>
    <w:rPr>
      <w:rFonts w:eastAsiaTheme="minorHAnsi"/>
      <w:lang w:eastAsia="en-US"/>
    </w:rPr>
  </w:style>
  <w:style w:type="paragraph" w:customStyle="1" w:styleId="97F270D693D24980BC4D0D32B584672B3">
    <w:name w:val="97F270D693D24980BC4D0D32B584672B3"/>
    <w:rsid w:val="00A928C0"/>
    <w:rPr>
      <w:rFonts w:eastAsiaTheme="minorHAnsi"/>
      <w:lang w:eastAsia="en-US"/>
    </w:rPr>
  </w:style>
  <w:style w:type="paragraph" w:customStyle="1" w:styleId="274B2D75ED364166A607C954F808D1F13">
    <w:name w:val="274B2D75ED364166A607C954F808D1F13"/>
    <w:rsid w:val="00A928C0"/>
    <w:rPr>
      <w:rFonts w:eastAsiaTheme="minorHAnsi"/>
      <w:lang w:eastAsia="en-US"/>
    </w:rPr>
  </w:style>
  <w:style w:type="paragraph" w:customStyle="1" w:styleId="2BADC01E64D7473F9A460F3BCD2FB0726">
    <w:name w:val="2BADC01E64D7473F9A460F3BCD2FB0726"/>
    <w:rsid w:val="00A928C0"/>
    <w:rPr>
      <w:rFonts w:eastAsiaTheme="minorHAnsi"/>
      <w:lang w:eastAsia="en-US"/>
    </w:rPr>
  </w:style>
  <w:style w:type="paragraph" w:customStyle="1" w:styleId="E4348BDFB54540D785873F3980B934E96">
    <w:name w:val="E4348BDFB54540D785873F3980B934E96"/>
    <w:rsid w:val="00A928C0"/>
    <w:rPr>
      <w:rFonts w:eastAsiaTheme="minorHAnsi"/>
      <w:lang w:eastAsia="en-US"/>
    </w:rPr>
  </w:style>
  <w:style w:type="paragraph" w:customStyle="1" w:styleId="65EAD72A1A5E4817802BA07499628DBC4">
    <w:name w:val="65EAD72A1A5E4817802BA07499628DBC4"/>
    <w:rsid w:val="00A928C0"/>
    <w:rPr>
      <w:rFonts w:eastAsiaTheme="minorHAnsi"/>
      <w:lang w:eastAsia="en-US"/>
    </w:rPr>
  </w:style>
  <w:style w:type="paragraph" w:customStyle="1" w:styleId="D1947B4567304B1AA6333FD2BFF391FC4">
    <w:name w:val="D1947B4567304B1AA6333FD2BFF391FC4"/>
    <w:rsid w:val="00A928C0"/>
    <w:rPr>
      <w:rFonts w:eastAsiaTheme="minorHAnsi"/>
      <w:lang w:eastAsia="en-US"/>
    </w:rPr>
  </w:style>
  <w:style w:type="paragraph" w:customStyle="1" w:styleId="86A7C3D378074909A5A4191443D9B81E4">
    <w:name w:val="86A7C3D378074909A5A4191443D9B81E4"/>
    <w:rsid w:val="00A928C0"/>
    <w:rPr>
      <w:rFonts w:eastAsiaTheme="minorHAnsi"/>
      <w:lang w:eastAsia="en-US"/>
    </w:rPr>
  </w:style>
  <w:style w:type="paragraph" w:customStyle="1" w:styleId="14C509B401994583A42AA0A062DBC74F4">
    <w:name w:val="14C509B401994583A42AA0A062DBC74F4"/>
    <w:rsid w:val="00A928C0"/>
    <w:rPr>
      <w:rFonts w:eastAsiaTheme="minorHAnsi"/>
      <w:lang w:eastAsia="en-US"/>
    </w:rPr>
  </w:style>
  <w:style w:type="paragraph" w:customStyle="1" w:styleId="6EC2AE2C607E4DBC95685B6A181002D04">
    <w:name w:val="6EC2AE2C607E4DBC95685B6A181002D04"/>
    <w:rsid w:val="00A928C0"/>
    <w:rPr>
      <w:rFonts w:eastAsiaTheme="minorHAnsi"/>
      <w:lang w:eastAsia="en-US"/>
    </w:rPr>
  </w:style>
  <w:style w:type="paragraph" w:customStyle="1" w:styleId="97F270D693D24980BC4D0D32B584672B4">
    <w:name w:val="97F270D693D24980BC4D0D32B584672B4"/>
    <w:rsid w:val="00A928C0"/>
    <w:rPr>
      <w:rFonts w:eastAsiaTheme="minorHAnsi"/>
      <w:lang w:eastAsia="en-US"/>
    </w:rPr>
  </w:style>
  <w:style w:type="paragraph" w:customStyle="1" w:styleId="274B2D75ED364166A607C954F808D1F14">
    <w:name w:val="274B2D75ED364166A607C954F808D1F14"/>
    <w:rsid w:val="00A928C0"/>
    <w:rPr>
      <w:rFonts w:eastAsiaTheme="minorHAnsi"/>
      <w:lang w:eastAsia="en-US"/>
    </w:rPr>
  </w:style>
  <w:style w:type="paragraph" w:customStyle="1" w:styleId="2BADC01E64D7473F9A460F3BCD2FB0727">
    <w:name w:val="2BADC01E64D7473F9A460F3BCD2FB0727"/>
    <w:rsid w:val="00A928C0"/>
    <w:rPr>
      <w:rFonts w:eastAsiaTheme="minorHAnsi"/>
      <w:lang w:eastAsia="en-US"/>
    </w:rPr>
  </w:style>
  <w:style w:type="paragraph" w:customStyle="1" w:styleId="E4348BDFB54540D785873F3980B934E97">
    <w:name w:val="E4348BDFB54540D785873F3980B934E97"/>
    <w:rsid w:val="00A928C0"/>
    <w:rPr>
      <w:rFonts w:eastAsiaTheme="minorHAnsi"/>
      <w:lang w:eastAsia="en-US"/>
    </w:rPr>
  </w:style>
  <w:style w:type="paragraph" w:customStyle="1" w:styleId="65EAD72A1A5E4817802BA07499628DBC5">
    <w:name w:val="65EAD72A1A5E4817802BA07499628DBC5"/>
    <w:rsid w:val="00A928C0"/>
    <w:rPr>
      <w:rFonts w:eastAsiaTheme="minorHAnsi"/>
      <w:lang w:eastAsia="en-US"/>
    </w:rPr>
  </w:style>
  <w:style w:type="paragraph" w:customStyle="1" w:styleId="D1947B4567304B1AA6333FD2BFF391FC5">
    <w:name w:val="D1947B4567304B1AA6333FD2BFF391FC5"/>
    <w:rsid w:val="00A928C0"/>
    <w:rPr>
      <w:rFonts w:eastAsiaTheme="minorHAnsi"/>
      <w:lang w:eastAsia="en-US"/>
    </w:rPr>
  </w:style>
  <w:style w:type="paragraph" w:customStyle="1" w:styleId="86A7C3D378074909A5A4191443D9B81E5">
    <w:name w:val="86A7C3D378074909A5A4191443D9B81E5"/>
    <w:rsid w:val="00A928C0"/>
    <w:rPr>
      <w:rFonts w:eastAsiaTheme="minorHAnsi"/>
      <w:lang w:eastAsia="en-US"/>
    </w:rPr>
  </w:style>
  <w:style w:type="paragraph" w:customStyle="1" w:styleId="14C509B401994583A42AA0A062DBC74F5">
    <w:name w:val="14C509B401994583A42AA0A062DBC74F5"/>
    <w:rsid w:val="00A928C0"/>
    <w:rPr>
      <w:rFonts w:eastAsiaTheme="minorHAnsi"/>
      <w:lang w:eastAsia="en-US"/>
    </w:rPr>
  </w:style>
  <w:style w:type="paragraph" w:customStyle="1" w:styleId="6EC2AE2C607E4DBC95685B6A181002D05">
    <w:name w:val="6EC2AE2C607E4DBC95685B6A181002D05"/>
    <w:rsid w:val="00A928C0"/>
    <w:rPr>
      <w:rFonts w:eastAsiaTheme="minorHAnsi"/>
      <w:lang w:eastAsia="en-US"/>
    </w:rPr>
  </w:style>
  <w:style w:type="paragraph" w:customStyle="1" w:styleId="97F270D693D24980BC4D0D32B584672B5">
    <w:name w:val="97F270D693D24980BC4D0D32B584672B5"/>
    <w:rsid w:val="00A928C0"/>
    <w:rPr>
      <w:rFonts w:eastAsiaTheme="minorHAnsi"/>
      <w:lang w:eastAsia="en-US"/>
    </w:rPr>
  </w:style>
  <w:style w:type="paragraph" w:customStyle="1" w:styleId="274B2D75ED364166A607C954F808D1F15">
    <w:name w:val="274B2D75ED364166A607C954F808D1F15"/>
    <w:rsid w:val="00A928C0"/>
    <w:rPr>
      <w:rFonts w:eastAsiaTheme="minorHAnsi"/>
      <w:lang w:eastAsia="en-US"/>
    </w:rPr>
  </w:style>
  <w:style w:type="paragraph" w:customStyle="1" w:styleId="2BADC01E64D7473F9A460F3BCD2FB0728">
    <w:name w:val="2BADC01E64D7473F9A460F3BCD2FB0728"/>
    <w:rsid w:val="00972530"/>
    <w:rPr>
      <w:rFonts w:eastAsiaTheme="minorHAnsi"/>
      <w:lang w:eastAsia="en-US"/>
    </w:rPr>
  </w:style>
  <w:style w:type="paragraph" w:customStyle="1" w:styleId="E4348BDFB54540D785873F3980B934E98">
    <w:name w:val="E4348BDFB54540D785873F3980B934E98"/>
    <w:rsid w:val="00972530"/>
    <w:rPr>
      <w:rFonts w:eastAsiaTheme="minorHAnsi"/>
      <w:lang w:eastAsia="en-US"/>
    </w:rPr>
  </w:style>
  <w:style w:type="paragraph" w:customStyle="1" w:styleId="65EAD72A1A5E4817802BA07499628DBC6">
    <w:name w:val="65EAD72A1A5E4817802BA07499628DBC6"/>
    <w:rsid w:val="00972530"/>
    <w:rPr>
      <w:rFonts w:eastAsiaTheme="minorHAnsi"/>
      <w:lang w:eastAsia="en-US"/>
    </w:rPr>
  </w:style>
  <w:style w:type="paragraph" w:customStyle="1" w:styleId="D1947B4567304B1AA6333FD2BFF391FC6">
    <w:name w:val="D1947B4567304B1AA6333FD2BFF391FC6"/>
    <w:rsid w:val="00972530"/>
    <w:rPr>
      <w:rFonts w:eastAsiaTheme="minorHAnsi"/>
      <w:lang w:eastAsia="en-US"/>
    </w:rPr>
  </w:style>
  <w:style w:type="paragraph" w:customStyle="1" w:styleId="86A7C3D378074909A5A4191443D9B81E6">
    <w:name w:val="86A7C3D378074909A5A4191443D9B81E6"/>
    <w:rsid w:val="00972530"/>
    <w:rPr>
      <w:rFonts w:eastAsiaTheme="minorHAnsi"/>
      <w:lang w:eastAsia="en-US"/>
    </w:rPr>
  </w:style>
  <w:style w:type="paragraph" w:customStyle="1" w:styleId="14C509B401994583A42AA0A062DBC74F6">
    <w:name w:val="14C509B401994583A42AA0A062DBC74F6"/>
    <w:rsid w:val="00972530"/>
    <w:rPr>
      <w:rFonts w:eastAsiaTheme="minorHAnsi"/>
      <w:lang w:eastAsia="en-US"/>
    </w:rPr>
  </w:style>
  <w:style w:type="paragraph" w:customStyle="1" w:styleId="6EC2AE2C607E4DBC95685B6A181002D06">
    <w:name w:val="6EC2AE2C607E4DBC95685B6A181002D06"/>
    <w:rsid w:val="00972530"/>
    <w:rPr>
      <w:rFonts w:eastAsiaTheme="minorHAnsi"/>
      <w:lang w:eastAsia="en-US"/>
    </w:rPr>
  </w:style>
  <w:style w:type="paragraph" w:customStyle="1" w:styleId="97F270D693D24980BC4D0D32B584672B6">
    <w:name w:val="97F270D693D24980BC4D0D32B584672B6"/>
    <w:rsid w:val="00972530"/>
    <w:rPr>
      <w:rFonts w:eastAsiaTheme="minorHAnsi"/>
      <w:lang w:eastAsia="en-US"/>
    </w:rPr>
  </w:style>
  <w:style w:type="paragraph" w:customStyle="1" w:styleId="274B2D75ED364166A607C954F808D1F16">
    <w:name w:val="274B2D75ED364166A607C954F808D1F16"/>
    <w:rsid w:val="00972530"/>
    <w:rPr>
      <w:rFonts w:eastAsiaTheme="minorHAnsi"/>
      <w:lang w:eastAsia="en-US"/>
    </w:rPr>
  </w:style>
  <w:style w:type="paragraph" w:customStyle="1" w:styleId="2BADC01E64D7473F9A460F3BCD2FB0729">
    <w:name w:val="2BADC01E64D7473F9A460F3BCD2FB0729"/>
    <w:rsid w:val="00972530"/>
    <w:rPr>
      <w:rFonts w:eastAsiaTheme="minorHAnsi"/>
      <w:lang w:eastAsia="en-US"/>
    </w:rPr>
  </w:style>
  <w:style w:type="paragraph" w:customStyle="1" w:styleId="E4348BDFB54540D785873F3980B934E99">
    <w:name w:val="E4348BDFB54540D785873F3980B934E99"/>
    <w:rsid w:val="00972530"/>
    <w:rPr>
      <w:rFonts w:eastAsiaTheme="minorHAnsi"/>
      <w:lang w:eastAsia="en-US"/>
    </w:rPr>
  </w:style>
  <w:style w:type="paragraph" w:customStyle="1" w:styleId="65EAD72A1A5E4817802BA07499628DBC7">
    <w:name w:val="65EAD72A1A5E4817802BA07499628DBC7"/>
    <w:rsid w:val="00972530"/>
    <w:rPr>
      <w:rFonts w:eastAsiaTheme="minorHAnsi"/>
      <w:lang w:eastAsia="en-US"/>
    </w:rPr>
  </w:style>
  <w:style w:type="paragraph" w:customStyle="1" w:styleId="D1947B4567304B1AA6333FD2BFF391FC7">
    <w:name w:val="D1947B4567304B1AA6333FD2BFF391FC7"/>
    <w:rsid w:val="00972530"/>
    <w:rPr>
      <w:rFonts w:eastAsiaTheme="minorHAnsi"/>
      <w:lang w:eastAsia="en-US"/>
    </w:rPr>
  </w:style>
  <w:style w:type="paragraph" w:customStyle="1" w:styleId="86A7C3D378074909A5A4191443D9B81E7">
    <w:name w:val="86A7C3D378074909A5A4191443D9B81E7"/>
    <w:rsid w:val="00972530"/>
    <w:rPr>
      <w:rFonts w:eastAsiaTheme="minorHAnsi"/>
      <w:lang w:eastAsia="en-US"/>
    </w:rPr>
  </w:style>
  <w:style w:type="paragraph" w:customStyle="1" w:styleId="14C509B401994583A42AA0A062DBC74F7">
    <w:name w:val="14C509B401994583A42AA0A062DBC74F7"/>
    <w:rsid w:val="00972530"/>
    <w:rPr>
      <w:rFonts w:eastAsiaTheme="minorHAnsi"/>
      <w:lang w:eastAsia="en-US"/>
    </w:rPr>
  </w:style>
  <w:style w:type="paragraph" w:customStyle="1" w:styleId="6EC2AE2C607E4DBC95685B6A181002D07">
    <w:name w:val="6EC2AE2C607E4DBC95685B6A181002D07"/>
    <w:rsid w:val="00972530"/>
    <w:rPr>
      <w:rFonts w:eastAsiaTheme="minorHAnsi"/>
      <w:lang w:eastAsia="en-US"/>
    </w:rPr>
  </w:style>
  <w:style w:type="paragraph" w:customStyle="1" w:styleId="97F270D693D24980BC4D0D32B584672B7">
    <w:name w:val="97F270D693D24980BC4D0D32B584672B7"/>
    <w:rsid w:val="00972530"/>
    <w:rPr>
      <w:rFonts w:eastAsiaTheme="minorHAnsi"/>
      <w:lang w:eastAsia="en-US"/>
    </w:rPr>
  </w:style>
  <w:style w:type="paragraph" w:customStyle="1" w:styleId="274B2D75ED364166A607C954F808D1F17">
    <w:name w:val="274B2D75ED364166A607C954F808D1F17"/>
    <w:rsid w:val="00972530"/>
    <w:rPr>
      <w:rFonts w:eastAsiaTheme="minorHAnsi"/>
      <w:lang w:eastAsia="en-US"/>
    </w:rPr>
  </w:style>
  <w:style w:type="paragraph" w:customStyle="1" w:styleId="33AEAE67086043BEB1B68D330D67D29A">
    <w:name w:val="33AEAE67086043BEB1B68D330D67D29A"/>
    <w:rsid w:val="00972530"/>
  </w:style>
  <w:style w:type="paragraph" w:customStyle="1" w:styleId="D2BA33E78F034205A4D7D9C6049286B2">
    <w:name w:val="D2BA33E78F034205A4D7D9C6049286B2"/>
    <w:rsid w:val="00972530"/>
  </w:style>
  <w:style w:type="paragraph" w:customStyle="1" w:styleId="2BADC01E64D7473F9A460F3BCD2FB07210">
    <w:name w:val="2BADC01E64D7473F9A460F3BCD2FB07210"/>
    <w:rsid w:val="00972530"/>
    <w:rPr>
      <w:rFonts w:eastAsiaTheme="minorHAnsi"/>
      <w:lang w:eastAsia="en-US"/>
    </w:rPr>
  </w:style>
  <w:style w:type="paragraph" w:customStyle="1" w:styleId="E4348BDFB54540D785873F3980B934E910">
    <w:name w:val="E4348BDFB54540D785873F3980B934E910"/>
    <w:rsid w:val="00972530"/>
    <w:rPr>
      <w:rFonts w:eastAsiaTheme="minorHAnsi"/>
      <w:lang w:eastAsia="en-US"/>
    </w:rPr>
  </w:style>
  <w:style w:type="paragraph" w:customStyle="1" w:styleId="65EAD72A1A5E4817802BA07499628DBC8">
    <w:name w:val="65EAD72A1A5E4817802BA07499628DBC8"/>
    <w:rsid w:val="00972530"/>
    <w:rPr>
      <w:rFonts w:eastAsiaTheme="minorHAnsi"/>
      <w:lang w:eastAsia="en-US"/>
    </w:rPr>
  </w:style>
  <w:style w:type="paragraph" w:customStyle="1" w:styleId="D1947B4567304B1AA6333FD2BFF391FC8">
    <w:name w:val="D1947B4567304B1AA6333FD2BFF391FC8"/>
    <w:rsid w:val="00972530"/>
    <w:rPr>
      <w:rFonts w:eastAsiaTheme="minorHAnsi"/>
      <w:lang w:eastAsia="en-US"/>
    </w:rPr>
  </w:style>
  <w:style w:type="paragraph" w:customStyle="1" w:styleId="86A7C3D378074909A5A4191443D9B81E8">
    <w:name w:val="86A7C3D378074909A5A4191443D9B81E8"/>
    <w:rsid w:val="00972530"/>
    <w:rPr>
      <w:rFonts w:eastAsiaTheme="minorHAnsi"/>
      <w:lang w:eastAsia="en-US"/>
    </w:rPr>
  </w:style>
  <w:style w:type="paragraph" w:customStyle="1" w:styleId="14C509B401994583A42AA0A062DBC74F8">
    <w:name w:val="14C509B401994583A42AA0A062DBC74F8"/>
    <w:rsid w:val="00972530"/>
    <w:rPr>
      <w:rFonts w:eastAsiaTheme="minorHAnsi"/>
      <w:lang w:eastAsia="en-US"/>
    </w:rPr>
  </w:style>
  <w:style w:type="paragraph" w:customStyle="1" w:styleId="6EC2AE2C607E4DBC95685B6A181002D08">
    <w:name w:val="6EC2AE2C607E4DBC95685B6A181002D08"/>
    <w:rsid w:val="00972530"/>
    <w:rPr>
      <w:rFonts w:eastAsiaTheme="minorHAnsi"/>
      <w:lang w:eastAsia="en-US"/>
    </w:rPr>
  </w:style>
  <w:style w:type="paragraph" w:customStyle="1" w:styleId="97F270D693D24980BC4D0D32B584672B8">
    <w:name w:val="97F270D693D24980BC4D0D32B584672B8"/>
    <w:rsid w:val="00972530"/>
    <w:rPr>
      <w:rFonts w:eastAsiaTheme="minorHAnsi"/>
      <w:lang w:eastAsia="en-US"/>
    </w:rPr>
  </w:style>
  <w:style w:type="paragraph" w:customStyle="1" w:styleId="274B2D75ED364166A607C954F808D1F18">
    <w:name w:val="274B2D75ED364166A607C954F808D1F18"/>
    <w:rsid w:val="0097253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5</Words>
  <Characters>151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alim</dc:creator>
  <cp:keywords/>
  <dc:description/>
  <cp:lastModifiedBy>M.D.Davis.Business</cp:lastModifiedBy>
  <cp:revision>4</cp:revision>
  <dcterms:created xsi:type="dcterms:W3CDTF">2020-10-03T16:11:00Z</dcterms:created>
  <dcterms:modified xsi:type="dcterms:W3CDTF">2020-10-03T16:11:00Z</dcterms:modified>
</cp:coreProperties>
</file>